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22ff4460a0450e35d1803ce71ad6a71cfcd0fd4"/>
    <w:p>
      <w:pPr>
        <w:pStyle w:val="Heading1"/>
      </w:pPr>
      <w:r>
        <w:t xml:space="preserve">Internship Application Letter for Paramedic Position in Belgium Brussels</w:t>
      </w:r>
    </w:p>
    <w:p>
      <w:pPr>
        <w:pStyle w:val="FirstParagraph"/>
      </w:pPr>
      <w:r>
        <w:t xml:space="preserve">Your Name</w:t>
      </w:r>
      <w:r>
        <w:br/>
      </w:r>
      <w:r>
        <w:t xml:space="preserve">Address Line 1</w:t>
      </w:r>
      <w:r>
        <w:br/>
      </w:r>
      <w:r>
        <w:t xml:space="preserve">City, Postal Code</w:t>
      </w:r>
      <w:r>
        <w:br/>
      </w:r>
      <w:r>
        <w:t xml:space="preserve">Email Address</w:t>
      </w:r>
      <w:r>
        <w:br/>
      </w:r>
      <w:r>
        <w:t xml:space="preserve">Phone Number</w:t>
      </w:r>
    </w:p>
    <w:p>
      <w:pPr>
        <w:pStyle w:val="BodyText"/>
      </w:pPr>
      <w:r>
        <w:t xml:space="preserve">Date: October 26, 2023</w:t>
      </w:r>
    </w:p>
    <w:p>
      <w:pPr>
        <w:pStyle w:val="BodyText"/>
      </w:pPr>
      <w:r>
        <w:t xml:space="preserve">To the Recruitment Committee,</w:t>
      </w:r>
      <w:r>
        <w:br/>
      </w:r>
      <w:r>
        <w:t xml:space="preserve">Emergency Medical Services of Brussels (Brussels Fire Department - Service d'Incendie et de Secours de Bruxelles)</w:t>
      </w:r>
      <w:r>
        <w:br/>
      </w:r>
      <w:r>
        <w:t xml:space="preserve">Place du Luxembourg 5</w:t>
      </w:r>
      <w:r>
        <w:br/>
      </w:r>
      <w:r>
        <w:t xml:space="preserve">B-1050 Brussels, Belgium</w:t>
      </w:r>
    </w:p>
    <w:p>
      <w:pPr>
        <w:pStyle w:val="BodyText"/>
      </w:pPr>
      <w:r>
        <w:t xml:space="preserve">Dear Recruitment Committee,</w:t>
      </w:r>
    </w:p>
    <w:p>
      <w:pPr>
        <w:pStyle w:val="BodyText"/>
      </w:pPr>
      <w:r>
        <w:t xml:space="preserve">It is with profound enthusiasm and unwavering dedication that I submit my application for the Paramedic Internship position within your esteemed Emergency Medical Services in Belgium Brussels. As a highly motivated and compassionate healthcare professional currently completing my advanced paramedic training at [University Name], I have meticulously prepared myself to contribute meaningfully to the vibrant emergency response ecosystem of Brussels—a city where cultural diversity, rapid urbanization, and complex medical challenges converge to demand exceptional paramedic expertise. This Internship Application Letter serves not only as a formal submission but as a testament to my deep commitment toward advancing emergency medical care within the European context.</w:t>
      </w:r>
    </w:p>
    <w:p>
      <w:pPr>
        <w:pStyle w:val="BodyText"/>
      </w:pPr>
      <w:r>
        <w:t xml:space="preserve">My academic journey has been rigorously structured around evidence-based emergency medicine, with specialized modules in advanced cardiac life support (ACLS), trauma management, pediatric emergencies, and pre-hospital psychiatric crisis intervention. During my clinical rotations at [Hospital Name] in my home country, I managed over 250 high-acuity cases including multi-vehicle accidents, acute cardiac events requiring defibrillation within 5 minutes of arrival, and complex obstetric emergencies—all while maintaining meticulous documentation compliant with international standards. What distinguishes this experience is my immersive work with Brussels’ expatriate community in [City] through a cross-border medical outreach program. There, I collaborated with French and Dutch-speaking emergency teams to develop culturally sensitive triage protocols for non-native speakers—a skill directly transferable to Belgium Brussels’s linguistic duality (Dutch/French) and multicultural population exceeding 1.2 million residents.</w:t>
      </w:r>
    </w:p>
    <w:p>
      <w:pPr>
        <w:pStyle w:val="BodyText"/>
      </w:pPr>
      <w:r>
        <w:t xml:space="preserve">Belgium Brussels is not merely a geographical destination for me—it is the nexus where my professional ethos aligns with the most pressing challenges in modern paramedicine. Having researched your department’s pioneering work in integrating telemedicine into ambulance operations and your recent partnership with the University Hospital of Brussels for real-time trauma data analytics, I recognize how this internship represents a critical juncture in my career trajectory. The unique urban landscape of Brussels—characterized by dense historical districts, international diplomatic compounds (like the EU institutions), and bustling transit hubs like Midi Station—creates an unparalleled learning environment for paramedics. Unlike rural or suburban settings, here every shift demands rapid adaptation to language barriers, complex logistical challenges during protests or events at the European Parliament, and medical emergencies requiring immediate cross-border coordination. I am eager to apply my proficiency in both French (C1 level) and English (fluent) within this dynamic context while immersing myself in the Flemish-speaking protocols of your Brussels operations.</w:t>
      </w:r>
    </w:p>
    <w:p>
      <w:pPr>
        <w:pStyle w:val="BodyText"/>
      </w:pPr>
      <w:r>
        <w:t xml:space="preserve">What truly compels me to seek this Paramedic Internship in Belgium Brussels is the city’s holistic approach to emergency care. I have followed your department’s initiatives with admiration—particularly their "Street Doctor" mobile unit for homeless populations and the 2023 pilot program utilizing AI-driven response time optimization. This reflects a vision where paramedics are not merely responders but community health architects, a philosophy I’ve actively practiced through my volunteer work with [Organization Name] in crisis zones. In my most recent deployment during an international festival in [City], I led a team to manage mass casualty incidents involving 15+ patients across multiple language groups, resulting in zero preventable deaths. Such experiences have honed my ability to remain calm under pressure, make split-second clinical decisions, and communicate effectively with both medical personnel and anxious civilians—a skillset indispensable for Belgium Brussels’s high-volume emergency environment.</w:t>
      </w:r>
    </w:p>
    <w:p>
      <w:pPr>
        <w:pStyle w:val="BodyText"/>
      </w:pPr>
      <w:r>
        <w:t xml:space="preserve">Beyond technical competencies, I bring a profound understanding of European healthcare frameworks essential for seamless integration into your team. I am certified in EU-wide protocols including the European Resuscitation Council guidelines and possess familiarity with Belgian healthcare legislation through my coursework at [University Name], which included a semester studying medical law in Brussels. My fluency in navigating administrative systems—from patient consent forms under GDPR to electronic health records (EHR) integration—ensures I will require minimal onboarding time. Moreover, as someone who has lived and studied across three European countries, I appreciate the cultural nuances that impact emergency care: for instance, the Flemish preference for direct communication versus French-speaking communities’ emphasis on familial consultation during medical decisions. This awareness allows me to bridge gaps between patients and providers with empathy—a quality vital when treating refugees from conflict zones or elderly residents with dementia in Brussels’s diverse neighborhoods.</w:t>
      </w:r>
    </w:p>
    <w:p>
      <w:pPr>
        <w:pStyle w:val="BodyText"/>
      </w:pPr>
      <w:r>
        <w:t xml:space="preserve">I recognize that the Paramedic Internship in Belgium Brussels represents more than training—it is an immersion into a system where emergency care directly shapes societal resilience. The opportunity to learn from your team’s response to events like the 2016 terrorist attacks or recent public health crises would be transformative. I am prepared to commit fully to your rigorous internship schedule, including night shifts and rapid deployment scenarios, while actively contributing my skills in medical documentation, crisis communication, and cultural liaison. My academic portfolio includes research on optimizing ambulance response routes for historic city centers—work I would welcome the chance to refine through collaboration with your data analytics unit.</w:t>
      </w:r>
    </w:p>
    <w:p>
      <w:pPr>
        <w:pStyle w:val="BodyText"/>
      </w:pPr>
      <w:r>
        <w:t xml:space="preserve">In conclusion, this Internship Application Letter is a humble yet resolute declaration of my readiness to join your mission of "Saving Lives, Every Minute." I am confident that my clinical acumen, cultural adaptability, and unwavering commitment to excellence align precisely with the standards of emergency medical services in Belgium Brussels. I would be honored to discuss how my background can support your team’s vision during an interview at your convenience. Thank you for considering this application—I eagerly anticipate the possibility of contributing to the life-saving work that defines Brussels’s emergency response legac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aramedic Candidate | European Healthcare Standards Certification (EHS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Belgium Brussels</dc:title>
  <dc:creator/>
  <dc:language>en</dc:language>
  <cp:keywords/>
  <dcterms:created xsi:type="dcterms:W3CDTF">2026-07-20T04:54:55Z</dcterms:created>
  <dcterms:modified xsi:type="dcterms:W3CDTF">2026-07-20T04:54:55Z</dcterms:modified>
</cp:coreProperties>
</file>

<file path=docProps/custom.xml><?xml version="1.0" encoding="utf-8"?>
<Properties xmlns="http://schemas.openxmlformats.org/officeDocument/2006/custom-properties" xmlns:vt="http://schemas.openxmlformats.org/officeDocument/2006/docPropsVTypes"/>
</file>